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,0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3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 at start of observ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 at montelukast initi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first asthma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ergency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patient diagno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7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patien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hospitalization at montelukast initi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6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than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ergic Rhin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us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esophageal Reflux Disease (GER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z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teopor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rt-acting beta agonists (SAB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5 (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ylxanth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haled corticosteroids (ICS) and/or long-acting beta agonists (LAB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3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rt acting muscarinic antagonists (SA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8:55:24Z</dcterms:created>
  <dcterms:modified xsi:type="dcterms:W3CDTF">2023-08-11T18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